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F03064">
      <w:pPr>
        <w:pStyle w:val="Heading1"/>
        <w:jc w:val="center"/>
        <w:rPr>
          <w:rFonts w:ascii="Arial" w:hAnsi="Arial" w:cs="Arial"/>
          <w:b/>
          <w:color w:val="auto"/>
          <w:sz w:val="40"/>
        </w:rPr>
      </w:pPr>
      <w:bookmarkStart w:id="0" w:name="_Toc478246606"/>
      <w:r w:rsidRPr="00F002CD">
        <w:rPr>
          <w:rFonts w:ascii="Arial" w:hAnsi="Arial" w:cs="Arial"/>
          <w:b/>
          <w:color w:val="auto"/>
          <w:sz w:val="40"/>
        </w:rPr>
        <w:t>Uber</w:t>
      </w:r>
      <w:bookmarkEnd w:id="0"/>
    </w:p>
    <w:p w:rsidR="00C01EE8" w:rsidRPr="00F002CD" w:rsidRDefault="00C01EE8" w:rsidP="00C01EE8">
      <w:pPr>
        <w:jc w:val="center"/>
        <w:rPr>
          <w:rFonts w:ascii="Arial" w:hAnsi="Arial" w:cs="Arial"/>
          <w:b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40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Oral Communication Competency Program 2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Professor: Mr. Leonardino R. Lapira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Belchez, Maica L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Carlos, Christian Aleck S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Heramia, Johanna Marisse C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Jose, Chamber F.</w:t>
      </w:r>
    </w:p>
    <w:p w:rsidR="00C01EE8" w:rsidRPr="00F002CD" w:rsidRDefault="00C01EE8" w:rsidP="00C01EE8">
      <w:pPr>
        <w:jc w:val="center"/>
        <w:rPr>
          <w:rFonts w:ascii="Arial" w:hAnsi="Arial" w:cs="Arial"/>
          <w:sz w:val="36"/>
        </w:rPr>
      </w:pPr>
      <w:r w:rsidRPr="00F002CD">
        <w:rPr>
          <w:rFonts w:ascii="Arial" w:hAnsi="Arial" w:cs="Arial"/>
          <w:sz w:val="36"/>
        </w:rPr>
        <w:t>Tadeo, Jose Lorenzo G.</w:t>
      </w:r>
    </w:p>
    <w:p w:rsidR="007319F4" w:rsidRPr="00F002CD" w:rsidRDefault="007319F4" w:rsidP="00C01EE8">
      <w:pPr>
        <w:jc w:val="center"/>
        <w:rPr>
          <w:rFonts w:ascii="Arial" w:hAnsi="Arial" w:cs="Arial"/>
          <w:sz w:val="36"/>
        </w:rPr>
      </w:pPr>
    </w:p>
    <w:sdt>
      <w:sdtPr>
        <w:rPr>
          <w:rFonts w:ascii="Arial" w:eastAsia="Times New Roman" w:hAnsi="Arial" w:cs="Arial"/>
          <w:color w:val="auto"/>
          <w:sz w:val="20"/>
          <w:szCs w:val="20"/>
          <w:lang w:val="en-PH"/>
        </w:rPr>
        <w:id w:val="-1817945400"/>
        <w:docPartObj>
          <w:docPartGallery w:val="Table of Contents"/>
          <w:docPartUnique/>
        </w:docPartObj>
      </w:sdtPr>
      <w:sdtEndPr>
        <w:rPr>
          <w:rFonts w:eastAsiaTheme="minorHAnsi"/>
          <w:b/>
          <w:bCs/>
          <w:noProof/>
          <w:sz w:val="22"/>
          <w:szCs w:val="22"/>
        </w:rPr>
      </w:sdtEndPr>
      <w:sdtContent>
        <w:p w:rsidR="00F03064" w:rsidRPr="00F002CD" w:rsidRDefault="00F03064" w:rsidP="00F03064">
          <w:pPr>
            <w:pStyle w:val="TOCHeading"/>
            <w:jc w:val="center"/>
            <w:rPr>
              <w:rFonts w:ascii="Arial" w:hAnsi="Arial" w:cs="Arial"/>
              <w:color w:val="auto"/>
            </w:rPr>
          </w:pPr>
          <w:r w:rsidRPr="00F002CD">
            <w:rPr>
              <w:rFonts w:ascii="Arial" w:hAnsi="Arial" w:cs="Arial"/>
              <w:color w:val="auto"/>
            </w:rPr>
            <w:t>Table of Contents</w:t>
          </w:r>
        </w:p>
        <w:p w:rsidR="00F002CD" w:rsidRPr="00F002CD" w:rsidRDefault="00F03064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r w:rsidRPr="00F002CD">
            <w:rPr>
              <w:rFonts w:cs="Arial"/>
            </w:rPr>
            <w:fldChar w:fldCharType="begin"/>
          </w:r>
          <w:r w:rsidRPr="00F002CD">
            <w:rPr>
              <w:rFonts w:cs="Arial"/>
            </w:rPr>
            <w:instrText xml:space="preserve"> TOC \o "1-3" \h \z \u </w:instrText>
          </w:r>
          <w:r w:rsidRPr="00F002CD">
            <w:rPr>
              <w:rFonts w:cs="Arial"/>
            </w:rPr>
            <w:fldChar w:fldCharType="separate"/>
          </w:r>
          <w:hyperlink w:anchor="_Toc478246606" w:history="1">
            <w:r w:rsidR="00F002CD" w:rsidRPr="00F002CD">
              <w:rPr>
                <w:rStyle w:val="Hyperlink"/>
                <w:rFonts w:cs="Arial"/>
                <w:noProof/>
              </w:rPr>
              <w:t>Uber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1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7" w:history="1">
            <w:r w:rsidR="00F002CD" w:rsidRPr="00F002CD">
              <w:rPr>
                <w:rStyle w:val="Hyperlink"/>
                <w:rFonts w:cs="Arial"/>
                <w:noProof/>
              </w:rPr>
              <w:t>Background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8" w:history="1">
            <w:r w:rsidR="00F002CD" w:rsidRPr="00F002CD">
              <w:rPr>
                <w:rStyle w:val="Hyperlink"/>
                <w:rFonts w:cs="Arial"/>
                <w:noProof/>
              </w:rPr>
              <w:t>Uber Use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09" w:history="1">
            <w:r w:rsidR="00F002CD" w:rsidRPr="00F002CD">
              <w:rPr>
                <w:rStyle w:val="Hyperlink"/>
                <w:rFonts w:cs="Arial"/>
                <w:noProof/>
              </w:rPr>
              <w:t>Top 5 Users Worldwide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09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0" w:history="1">
            <w:r w:rsidR="00F002CD" w:rsidRPr="00F002CD">
              <w:rPr>
                <w:rStyle w:val="Hyperlink"/>
                <w:rFonts w:cs="Arial"/>
                <w:noProof/>
              </w:rPr>
              <w:t>Uber’s Biggest Competitor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0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1" w:history="1">
            <w:r w:rsidR="00F002CD" w:rsidRPr="00F002CD">
              <w:rPr>
                <w:rStyle w:val="Hyperlink"/>
                <w:rFonts w:cs="Arial"/>
                <w:noProof/>
              </w:rPr>
              <w:t>Features of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1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2" w:history="1">
            <w:r w:rsidR="00F002CD" w:rsidRPr="00F002CD">
              <w:rPr>
                <w:rStyle w:val="Hyperlink"/>
                <w:rFonts w:cs="Arial"/>
                <w:noProof/>
              </w:rPr>
              <w:t>How Successful Is Uber Now?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2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3" w:history="1">
            <w:r w:rsidR="00F002CD" w:rsidRPr="00F002CD">
              <w:rPr>
                <w:rStyle w:val="Hyperlink"/>
                <w:rFonts w:cs="Arial"/>
                <w:noProof/>
              </w:rPr>
              <w:t>Advantages and Disadvantages of Using Uber Applic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3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4" w:history="1">
            <w:r w:rsidR="00F002CD" w:rsidRPr="00F002CD">
              <w:rPr>
                <w:rStyle w:val="Hyperlink"/>
                <w:rFonts w:cs="Arial"/>
                <w:noProof/>
              </w:rPr>
              <w:t>Review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4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5" w:history="1">
            <w:r w:rsidR="00F002CD" w:rsidRPr="00F002CD">
              <w:rPr>
                <w:rStyle w:val="Hyperlink"/>
                <w:rFonts w:cs="Arial"/>
                <w:noProof/>
              </w:rPr>
              <w:t>Additional inform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5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6" w:history="1">
            <w:r w:rsidR="00F002CD" w:rsidRPr="00F002CD">
              <w:rPr>
                <w:rStyle w:val="Hyperlink"/>
                <w:rFonts w:cs="Arial"/>
                <w:noProof/>
              </w:rPr>
              <w:t>Recommendat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6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7" w:history="1">
            <w:r w:rsidR="00F002CD" w:rsidRPr="00F002CD">
              <w:rPr>
                <w:rStyle w:val="Hyperlink"/>
                <w:rFonts w:cs="Arial"/>
                <w:noProof/>
              </w:rPr>
              <w:t>Conclusion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7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02CD" w:rsidRPr="00F002CD" w:rsidRDefault="00FE3F99">
          <w:pPr>
            <w:pStyle w:val="TOC1"/>
            <w:rPr>
              <w:rFonts w:eastAsiaTheme="minorEastAsia" w:cs="Arial"/>
              <w:noProof/>
              <w:sz w:val="22"/>
              <w:szCs w:val="22"/>
              <w:lang w:val="en-PH" w:eastAsia="en-PH"/>
            </w:rPr>
          </w:pPr>
          <w:hyperlink w:anchor="_Toc478246618" w:history="1">
            <w:r w:rsidR="00F002CD" w:rsidRPr="00F002CD">
              <w:rPr>
                <w:rStyle w:val="Hyperlink"/>
                <w:rFonts w:cs="Arial"/>
                <w:noProof/>
              </w:rPr>
              <w:t>References</w:t>
            </w:r>
            <w:r w:rsidR="00F002CD" w:rsidRPr="00F002CD">
              <w:rPr>
                <w:rFonts w:cs="Arial"/>
                <w:noProof/>
                <w:webHidden/>
              </w:rPr>
              <w:tab/>
            </w:r>
            <w:r w:rsidR="00F002CD" w:rsidRPr="00F002CD">
              <w:rPr>
                <w:rFonts w:cs="Arial"/>
                <w:noProof/>
                <w:webHidden/>
              </w:rPr>
              <w:fldChar w:fldCharType="begin"/>
            </w:r>
            <w:r w:rsidR="00F002CD" w:rsidRPr="00F002CD">
              <w:rPr>
                <w:rFonts w:cs="Arial"/>
                <w:noProof/>
                <w:webHidden/>
              </w:rPr>
              <w:instrText xml:space="preserve"> PAGEREF _Toc478246618 \h </w:instrText>
            </w:r>
            <w:r w:rsidR="00F002CD" w:rsidRPr="00F002CD">
              <w:rPr>
                <w:rFonts w:cs="Arial"/>
                <w:noProof/>
                <w:webHidden/>
              </w:rPr>
            </w:r>
            <w:r w:rsidR="00F002CD" w:rsidRPr="00F002CD">
              <w:rPr>
                <w:rFonts w:cs="Arial"/>
                <w:noProof/>
                <w:webHidden/>
              </w:rPr>
              <w:fldChar w:fldCharType="separate"/>
            </w:r>
            <w:r w:rsidR="00F002CD" w:rsidRPr="00F002CD">
              <w:rPr>
                <w:rFonts w:cs="Arial"/>
                <w:noProof/>
                <w:webHidden/>
              </w:rPr>
              <w:t>3</w:t>
            </w:r>
            <w:r w:rsidR="00F002CD" w:rsidRPr="00F002CD">
              <w:rPr>
                <w:rFonts w:cs="Arial"/>
                <w:noProof/>
                <w:webHidden/>
              </w:rPr>
              <w:fldChar w:fldCharType="end"/>
            </w:r>
          </w:hyperlink>
        </w:p>
        <w:p w:rsidR="00F03064" w:rsidRPr="00F002CD" w:rsidRDefault="00F03064" w:rsidP="00F03064">
          <w:pPr>
            <w:spacing w:after="0" w:line="240" w:lineRule="auto"/>
            <w:rPr>
              <w:rFonts w:ascii="Arial" w:hAnsi="Arial" w:cs="Arial"/>
              <w:b/>
              <w:bCs/>
              <w:noProof/>
            </w:rPr>
          </w:pPr>
          <w:r w:rsidRPr="00F002CD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F03064" w:rsidRPr="00F002CD" w:rsidRDefault="00F03064">
      <w:pPr>
        <w:rPr>
          <w:rFonts w:ascii="Arial" w:hAnsi="Arial" w:cs="Arial"/>
        </w:rPr>
      </w:pPr>
      <w:r w:rsidRPr="00F002CD">
        <w:rPr>
          <w:rFonts w:ascii="Arial" w:hAnsi="Arial" w:cs="Arial"/>
        </w:rPr>
        <w:br w:type="page"/>
      </w:r>
    </w:p>
    <w:p w:rsidR="007319F4" w:rsidRDefault="007319F4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" w:name="_Toc478246607"/>
      <w:r w:rsidRPr="00F002CD">
        <w:rPr>
          <w:rFonts w:ascii="Arial" w:hAnsi="Arial" w:cs="Arial"/>
          <w:b/>
          <w:sz w:val="28"/>
          <w:szCs w:val="28"/>
        </w:rPr>
        <w:t>Background</w:t>
      </w:r>
      <w:bookmarkEnd w:id="1"/>
    </w:p>
    <w:p w:rsidR="00F1562C" w:rsidRDefault="00F1562C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Story of Uber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gan in Paris in 2008</w:t>
      </w:r>
    </w:p>
    <w:p w:rsidR="008F1ABF" w:rsidRDefault="008F1ABF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ravis Kalanick and Garrett Camp were attending the LeWeb</w:t>
      </w:r>
    </w:p>
    <w:p w:rsidR="008F1ABF" w:rsidRDefault="008F1ABF" w:rsidP="008F1ABF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 2007, both men had sold startups they co-founded for large sum</w:t>
      </w:r>
      <w:r w:rsidR="00050FB4">
        <w:rPr>
          <w:rFonts w:ascii="Arial" w:hAnsi="Arial" w:cs="Arial"/>
          <w:sz w:val="24"/>
          <w:szCs w:val="24"/>
        </w:rPr>
        <w:t>s</w:t>
      </w:r>
    </w:p>
    <w:p w:rsid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alanick</w:t>
      </w:r>
      <w:r w:rsidR="008F1ABF">
        <w:rPr>
          <w:rFonts w:ascii="Arial" w:hAnsi="Arial" w:cs="Arial"/>
          <w:sz w:val="24"/>
          <w:szCs w:val="24"/>
        </w:rPr>
        <w:t xml:space="preserve"> sold Red Swoosh to Akamai Technologies</w:t>
      </w:r>
      <w:r>
        <w:rPr>
          <w:rFonts w:ascii="Arial" w:hAnsi="Arial" w:cs="Arial"/>
          <w:sz w:val="24"/>
          <w:szCs w:val="24"/>
        </w:rPr>
        <w:t xml:space="preserve"> - $19 million </w:t>
      </w:r>
    </w:p>
    <w:p w:rsidR="00050FB4" w:rsidRPr="008F1ABF" w:rsidRDefault="00050FB4" w:rsidP="008F1ABF">
      <w:pPr>
        <w:pStyle w:val="ListParagraph"/>
        <w:numPr>
          <w:ilvl w:val="0"/>
          <w:numId w:val="17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amp sold StumbleUpon to eBay - $75 million</w:t>
      </w:r>
    </w:p>
    <w:p w:rsidR="00F1562C" w:rsidRDefault="00050FB4" w:rsidP="00683A10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umor: The concept was born one winter night during the conference when the pair was unable to get a cab</w:t>
      </w:r>
    </w:p>
    <w:p w:rsidR="003D0778" w:rsidRPr="003D0778" w:rsidRDefault="003D0778" w:rsidP="003D0778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has become an international transportation network company</w:t>
      </w:r>
    </w:p>
    <w:p w:rsidR="003D0778" w:rsidRDefault="003D0778" w:rsidP="003D0778">
      <w:pPr>
        <w:pStyle w:val="ListParagraph"/>
        <w:numPr>
          <w:ilvl w:val="0"/>
          <w:numId w:val="2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brands itself as a ridesharing application at its emerging months</w:t>
      </w:r>
    </w:p>
    <w:p w:rsidR="003D0778" w:rsidRPr="003D0778" w:rsidRDefault="003D0778" w:rsidP="003D0778">
      <w:pPr>
        <w:pStyle w:val="ListParagraph"/>
        <w:numPr>
          <w:ilvl w:val="0"/>
          <w:numId w:val="2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s Uber expanded to the Philippines, its business model seemed to change</w:t>
      </w:r>
    </w:p>
    <w:p w:rsidR="00397DF6" w:rsidRDefault="00683A10" w:rsidP="00683A10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ow Does Uber Work?</w:t>
      </w:r>
    </w:p>
    <w:p w:rsidR="00397DF6" w:rsidRPr="00ED66E2" w:rsidRDefault="00397DF6" w:rsidP="00ED66E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Whenever you need a ride: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Open Uber app on your phon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Ensure the pickup location where you are now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Select the car service you desire</w:t>
      </w:r>
    </w:p>
    <w:p w:rsidR="00ED66E2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Tap “Set Pickup Location</w:t>
      </w:r>
    </w:p>
    <w:p w:rsidR="00F1562C" w:rsidRDefault="00F1562C" w:rsidP="00ED66E2">
      <w:pPr>
        <w:pStyle w:val="ListParagraph"/>
        <w:numPr>
          <w:ilvl w:val="0"/>
          <w:numId w:val="14"/>
        </w:numPr>
        <w:rPr>
          <w:rFonts w:ascii="Arial" w:hAnsi="Arial" w:cs="Arial"/>
          <w:sz w:val="24"/>
          <w:szCs w:val="24"/>
        </w:rPr>
      </w:pPr>
      <w:r w:rsidRPr="00ED66E2">
        <w:rPr>
          <w:rFonts w:ascii="Arial" w:hAnsi="Arial" w:cs="Arial"/>
          <w:sz w:val="24"/>
          <w:szCs w:val="24"/>
        </w:rPr>
        <w:t>Confirm by tapping “Tap To Request”</w:t>
      </w:r>
    </w:p>
    <w:p w:rsidR="003D0778" w:rsidRDefault="003D0778" w:rsidP="003D077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fferent Uber Transportations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</w:t>
      </w:r>
    </w:p>
    <w:p w:rsidR="00862F23" w:rsidRDefault="00862F23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XL</w:t>
      </w:r>
    </w:p>
    <w:p w:rsidR="00862F23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ELECT</w:t>
      </w:r>
    </w:p>
    <w:p w:rsidR="00862F23" w:rsidRP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POOL</w:t>
      </w:r>
    </w:p>
    <w:p w:rsidR="006E126E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6E126E">
        <w:rPr>
          <w:rFonts w:ascii="Arial" w:hAnsi="Arial" w:cs="Arial"/>
          <w:sz w:val="24"/>
          <w:szCs w:val="24"/>
        </w:rPr>
        <w:t>berBLACK</w:t>
      </w:r>
    </w:p>
    <w:p w:rsidR="00862F23" w:rsidRDefault="00862F23" w:rsidP="00862F23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SUV</w:t>
      </w:r>
    </w:p>
    <w:p w:rsidR="006E126E" w:rsidRPr="00A329B2" w:rsidRDefault="006E126E" w:rsidP="00A329B2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LUX</w:t>
      </w:r>
    </w:p>
    <w:p w:rsidR="006E126E" w:rsidRPr="006E126E" w:rsidRDefault="006E126E" w:rsidP="006E126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TAXI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RUSH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ARGO</w:t>
      </w:r>
    </w:p>
    <w:p w:rsidR="00555E34" w:rsidRDefault="00555E34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EATS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BOAT</w:t>
      </w:r>
    </w:p>
    <w:p w:rsidR="006E126E" w:rsidRDefault="006E126E" w:rsidP="00555E34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CHOPPER</w:t>
      </w:r>
    </w:p>
    <w:p w:rsidR="006E126E" w:rsidRDefault="006E126E" w:rsidP="006E126E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ating Scores</w:t>
      </w:r>
    </w:p>
    <w:p w:rsid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s of the app may rate drivers; in turn, drivers may rate users, both on a scale of 1 to 5 stars</w:t>
      </w:r>
    </w:p>
    <w:p w:rsidR="007E4B1B" w:rsidRDefault="007E4B1B" w:rsidP="007E4B1B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ew Feature of Uber</w:t>
      </w:r>
    </w:p>
    <w:p w:rsidR="007E4B1B" w:rsidRPr="007E4B1B" w:rsidRDefault="007E4B1B" w:rsidP="007E4B1B">
      <w:pPr>
        <w:pStyle w:val="ListParagraph"/>
        <w:numPr>
          <w:ilvl w:val="0"/>
          <w:numId w:val="2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Real-Time ID Check – requires drivers to take selfies before accepting ride request</w:t>
      </w:r>
    </w:p>
    <w:p w:rsidR="00EA4552" w:rsidRDefault="00EA4552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2" w:name="_Toc478246609"/>
      <w:r>
        <w:rPr>
          <w:noProof/>
          <w:lang w:eastAsia="en-PH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436245</wp:posOffset>
            </wp:positionV>
            <wp:extent cx="4567149" cy="7174230"/>
            <wp:effectExtent l="0" t="0" r="5080" b="7620"/>
            <wp:wrapNone/>
            <wp:docPr id="1" name="Picture 1" descr="29th-July-2015-The-Demographics-of-Ubers-US-Us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9th-July-2015-The-Demographics-of-Ubers-US-Users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7149" cy="7174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6082">
        <w:rPr>
          <w:rFonts w:ascii="Arial" w:hAnsi="Arial" w:cs="Arial"/>
          <w:b/>
          <w:sz w:val="28"/>
          <w:szCs w:val="28"/>
        </w:rPr>
        <w:t>Uber</w:t>
      </w:r>
      <w:r w:rsidR="007319F4" w:rsidRPr="00F002CD">
        <w:rPr>
          <w:rFonts w:ascii="Arial" w:hAnsi="Arial" w:cs="Arial"/>
          <w:b/>
          <w:sz w:val="28"/>
          <w:szCs w:val="28"/>
        </w:rPr>
        <w:t xml:space="preserve"> Users </w:t>
      </w:r>
      <w:bookmarkEnd w:id="2"/>
    </w:p>
    <w:p w:rsidR="00EA4552" w:rsidRPr="00EA4552" w:rsidRDefault="00EA4552" w:rsidP="00EA4552">
      <w:pPr>
        <w:rPr>
          <w:rFonts w:ascii="Arial" w:eastAsiaTheme="majorEastAsia" w:hAnsi="Arial" w:cs="Arial"/>
          <w:b/>
          <w:color w:val="2F5496" w:themeColor="accent1" w:themeShade="BF"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br w:type="page"/>
      </w:r>
    </w:p>
    <w:p w:rsidR="00EA4552" w:rsidRDefault="00EA4552" w:rsidP="00992AA2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3" w:name="_Toc478246610"/>
      <w:r w:rsidRPr="00EA4552">
        <w:rPr>
          <w:rFonts w:ascii="Arial" w:hAnsi="Arial" w:cs="Arial"/>
          <w:b/>
          <w:sz w:val="28"/>
        </w:rPr>
        <w:t>Top 5 Country Uber User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United States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razil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hina</w:t>
      </w:r>
    </w:p>
    <w:p w:rsid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exico</w:t>
      </w:r>
    </w:p>
    <w:p w:rsidR="004E09CC" w:rsidRPr="004E09CC" w:rsidRDefault="004E09CC" w:rsidP="00992AA2">
      <w:pPr>
        <w:pStyle w:val="ListParagraph"/>
        <w:numPr>
          <w:ilvl w:val="0"/>
          <w:numId w:val="4"/>
        </w:numPr>
        <w:spacing w:line="360" w:lineRule="auto"/>
        <w:ind w:left="714" w:hanging="357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India</w:t>
      </w:r>
    </w:p>
    <w:p w:rsidR="00AF0EAF" w:rsidRPr="00F002CD" w:rsidRDefault="00AF0EAF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Uber’s Biggest Competitors</w:t>
      </w:r>
      <w:bookmarkEnd w:id="3"/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Lyft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Cur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Didi Chuxing</w:t>
      </w:r>
    </w:p>
    <w:p w:rsidR="005D7E49" w:rsidRPr="00DC22BD" w:rsidRDefault="00F002CD" w:rsidP="005D7E49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Grab</w:t>
      </w:r>
    </w:p>
    <w:p w:rsidR="00F002CD" w:rsidRDefault="00F002CD" w:rsidP="00F002CD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sz w:val="24"/>
          <w:szCs w:val="28"/>
        </w:rPr>
      </w:pPr>
      <w:r w:rsidRPr="00F002CD">
        <w:rPr>
          <w:rFonts w:ascii="Arial" w:hAnsi="Arial" w:cs="Arial"/>
          <w:sz w:val="24"/>
          <w:szCs w:val="28"/>
        </w:rPr>
        <w:t>Ola</w:t>
      </w:r>
    </w:p>
    <w:p w:rsidR="007319F4" w:rsidRPr="00F002CD" w:rsidRDefault="007319F4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4" w:name="_Toc478246611"/>
      <w:r w:rsidRPr="00F002CD">
        <w:rPr>
          <w:rFonts w:ascii="Arial" w:hAnsi="Arial" w:cs="Arial"/>
          <w:b/>
          <w:sz w:val="28"/>
          <w:szCs w:val="28"/>
        </w:rPr>
        <w:t>Features of Uber Application</w:t>
      </w:r>
      <w:bookmarkEnd w:id="4"/>
    </w:p>
    <w:p w:rsidR="007319F4" w:rsidRPr="00F002CD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5" w:name="_Toc478246612"/>
      <w:r w:rsidRPr="00F002CD">
        <w:rPr>
          <w:rFonts w:ascii="Arial" w:hAnsi="Arial" w:cs="Arial"/>
          <w:b/>
          <w:sz w:val="28"/>
          <w:szCs w:val="28"/>
        </w:rPr>
        <w:t>How Successful Is Uber Now?</w:t>
      </w:r>
      <w:bookmarkEnd w:id="5"/>
    </w:p>
    <w:p w:rsidR="00C92460" w:rsidRDefault="00C92460" w:rsidP="00F002C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6" w:name="_Toc478246613"/>
      <w:r w:rsidRPr="00F002CD">
        <w:rPr>
          <w:rFonts w:ascii="Arial" w:hAnsi="Arial" w:cs="Arial"/>
          <w:b/>
          <w:sz w:val="28"/>
          <w:szCs w:val="28"/>
        </w:rPr>
        <w:t>Advantages and Disadvantages of Using Uber Application</w:t>
      </w:r>
      <w:bookmarkEnd w:id="6"/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vantage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er-friendly mobile application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You can choose the type of vehicle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res are usually cheaper than regular cab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vailability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ource of additional income to the drivers</w:t>
      </w:r>
    </w:p>
    <w:p w:rsidR="00A9512E" w:rsidRDefault="00A9512E" w:rsidP="00A9512E">
      <w:pPr>
        <w:pStyle w:val="ListParagraph"/>
        <w:numPr>
          <w:ilvl w:val="0"/>
          <w:numId w:val="18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forcing the traditional taxi companies to reduce their prices</w:t>
      </w:r>
    </w:p>
    <w:p w:rsidR="00A9512E" w:rsidRDefault="00A9512E" w:rsidP="00A9512E">
      <w:pPr>
        <w:pStyle w:val="ListParagraph"/>
        <w:numPr>
          <w:ilvl w:val="0"/>
          <w:numId w:val="13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advantage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ack of training of cab driver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fet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is not allowed to pick-up passengers in many airports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PS location services used by Uber app don’t work perfectly</w:t>
      </w:r>
    </w:p>
    <w:p w:rsid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nfair competition to taxi companies</w:t>
      </w:r>
    </w:p>
    <w:p w:rsidR="00A9512E" w:rsidRPr="00A9512E" w:rsidRDefault="00A9512E" w:rsidP="00A9512E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ber prices will increase in the future</w:t>
      </w:r>
    </w:p>
    <w:p w:rsidR="00790719" w:rsidRPr="00790719" w:rsidRDefault="00BC5A1C" w:rsidP="00790719">
      <w:pPr>
        <w:pStyle w:val="Heading1"/>
        <w:spacing w:line="360" w:lineRule="auto"/>
        <w:rPr>
          <w:rFonts w:ascii="Arial" w:hAnsi="Arial" w:cs="Arial"/>
          <w:b/>
          <w:sz w:val="28"/>
        </w:rPr>
      </w:pPr>
      <w:bookmarkStart w:id="7" w:name="_Toc478246614"/>
      <w:r w:rsidRPr="00BC5A1C">
        <w:rPr>
          <w:rFonts w:ascii="Arial" w:hAnsi="Arial" w:cs="Arial"/>
          <w:b/>
          <w:sz w:val="28"/>
        </w:rPr>
        <w:t>Rates of Uber</w:t>
      </w:r>
    </w:p>
    <w:p w:rsidR="00DC22BD" w:rsidRDefault="004F48A7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 w:rsidRPr="00DC22BD">
        <w:rPr>
          <w:rFonts w:ascii="Arial" w:hAnsi="Arial" w:cs="Arial"/>
          <w:sz w:val="24"/>
        </w:rPr>
        <w:t xml:space="preserve">Base fare </w:t>
      </w:r>
    </w:p>
    <w:p w:rsidR="004F48A7" w:rsidRPr="00DC22BD" w:rsidRDefault="00DC22BD" w:rsidP="00B96860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nut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st per mile</w:t>
      </w:r>
    </w:p>
    <w:p w:rsidR="004F48A7" w:rsidRDefault="004F48A7" w:rsidP="00790719">
      <w:pPr>
        <w:pStyle w:val="ListParagraph"/>
        <w:numPr>
          <w:ilvl w:val="0"/>
          <w:numId w:val="5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Booking Fee (Formerly </w:t>
      </w:r>
      <w:r w:rsidR="00DC22BD">
        <w:rPr>
          <w:rFonts w:ascii="Arial" w:hAnsi="Arial" w:cs="Arial"/>
          <w:sz w:val="24"/>
        </w:rPr>
        <w:t>known as the ‘Safe Rides Fee’)</w:t>
      </w:r>
    </w:p>
    <w:p w:rsidR="003D442C" w:rsidRPr="003D442C" w:rsidRDefault="004F48A7" w:rsidP="00DC22BD">
      <w:pPr>
        <w:spacing w:line="360" w:lineRule="auto"/>
        <w:rPr>
          <w:rFonts w:ascii="Arial" w:hAnsi="Arial" w:cs="Arial"/>
          <w:sz w:val="24"/>
        </w:rPr>
      </w:pPr>
      <w:r w:rsidRPr="004F48A7">
        <w:rPr>
          <w:rFonts w:ascii="Arial" w:hAnsi="Arial" w:cs="Arial"/>
          <w:i/>
          <w:sz w:val="24"/>
        </w:rPr>
        <w:t>Your fare = Base Fare + (Cost per minute * time in ride) + (Cost per mile * ride distance) + Booking fee</w:t>
      </w:r>
      <w:r w:rsidR="003D442C">
        <w:rPr>
          <w:rFonts w:ascii="Arial" w:hAnsi="Arial" w:cs="Arial"/>
          <w:sz w:val="24"/>
        </w:rPr>
        <w:t>.</w:t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DC22BD" w:rsidP="00790719">
      <w:pPr>
        <w:spacing w:line="360" w:lineRule="auto"/>
        <w:rPr>
          <w:rFonts w:ascii="Arial" w:hAnsi="Arial" w:cs="Arial"/>
          <w:i/>
          <w:sz w:val="24"/>
        </w:rPr>
      </w:pPr>
      <w:r>
        <w:rPr>
          <w:noProof/>
          <w:lang w:eastAsia="en-PH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80975</wp:posOffset>
            </wp:positionH>
            <wp:positionV relativeFrom="paragraph">
              <wp:posOffset>-1270</wp:posOffset>
            </wp:positionV>
            <wp:extent cx="5943600" cy="3039110"/>
            <wp:effectExtent l="0" t="0" r="0" b="889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790719" w:rsidRDefault="00790719" w:rsidP="00790719">
      <w:pPr>
        <w:spacing w:line="360" w:lineRule="auto"/>
        <w:rPr>
          <w:rFonts w:ascii="Arial" w:hAnsi="Arial" w:cs="Arial"/>
          <w:i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3D442C" w:rsidRDefault="003D442C" w:rsidP="00A26656">
      <w:pPr>
        <w:rPr>
          <w:rFonts w:ascii="Arial" w:hAnsi="Arial" w:cs="Arial"/>
          <w:sz w:val="24"/>
        </w:rPr>
      </w:pPr>
    </w:p>
    <w:p w:rsidR="00A26656" w:rsidRDefault="00A26656" w:rsidP="00A2665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FAQs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What if a rider changes their destination, has multiple destinations or makes extra stops?</w:t>
      </w:r>
    </w:p>
    <w:p w:rsidR="003D442C" w:rsidRDefault="003D442C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an my UpFront Fares change even if I don’t change my destination?</w:t>
      </w:r>
    </w:p>
    <w:p w:rsidR="00703C58" w:rsidRDefault="00703C58" w:rsidP="003D442C">
      <w:pPr>
        <w:pStyle w:val="ListParagraph"/>
        <w:numPr>
          <w:ilvl w:val="0"/>
          <w:numId w:val="7"/>
        </w:num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ow will you determine the upfront price?</w:t>
      </w:r>
    </w:p>
    <w:p w:rsidR="00703C58" w:rsidRDefault="00703C58" w:rsidP="003D442C">
      <w:pPr>
        <w:rPr>
          <w:rFonts w:ascii="Arial" w:hAnsi="Arial" w:cs="Arial"/>
          <w:b/>
          <w:sz w:val="24"/>
        </w:rPr>
      </w:pPr>
    </w:p>
    <w:p w:rsidR="009450F9" w:rsidRDefault="009450F9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Default="00DC22BD" w:rsidP="003D442C">
      <w:pPr>
        <w:rPr>
          <w:rFonts w:ascii="Arial" w:hAnsi="Arial" w:cs="Arial"/>
          <w:b/>
          <w:sz w:val="24"/>
        </w:rPr>
      </w:pPr>
    </w:p>
    <w:p w:rsidR="00DC22BD" w:rsidRPr="009450F9" w:rsidRDefault="00DC22BD" w:rsidP="003D442C">
      <w:pPr>
        <w:rPr>
          <w:rFonts w:ascii="Arial" w:hAnsi="Arial" w:cs="Arial"/>
          <w:b/>
          <w:sz w:val="24"/>
        </w:rPr>
      </w:pPr>
    </w:p>
    <w:p w:rsidR="0075278D" w:rsidRPr="00DC22BD" w:rsidRDefault="00C92460" w:rsidP="00DC22BD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r w:rsidRPr="00F002CD">
        <w:rPr>
          <w:rFonts w:ascii="Arial" w:hAnsi="Arial" w:cs="Arial"/>
          <w:b/>
          <w:sz w:val="28"/>
          <w:szCs w:val="28"/>
        </w:rPr>
        <w:t>Review</w:t>
      </w:r>
      <w:bookmarkEnd w:id="7"/>
      <w:r w:rsidR="00DC22BD">
        <w:rPr>
          <w:rFonts w:ascii="Arial" w:hAnsi="Arial" w:cs="Arial"/>
          <w:b/>
          <w:sz w:val="28"/>
          <w:szCs w:val="28"/>
        </w:rPr>
        <w:t>s</w:t>
      </w:r>
    </w:p>
    <w:p w:rsidR="00C92460" w:rsidRPr="006A41E1" w:rsidRDefault="00C92460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8" w:name="_Toc478246615"/>
      <w:r w:rsidRPr="006A41E1">
        <w:rPr>
          <w:rFonts w:ascii="Arial" w:hAnsi="Arial" w:cs="Arial"/>
          <w:b/>
          <w:sz w:val="28"/>
          <w:szCs w:val="28"/>
        </w:rPr>
        <w:t>Additional information</w:t>
      </w:r>
      <w:bookmarkEnd w:id="8"/>
    </w:p>
    <w:p w:rsidR="0075278D" w:rsidRPr="00DC22BD" w:rsidRDefault="00703C58" w:rsidP="00DC22BD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rges</w:t>
      </w:r>
    </w:p>
    <w:p w:rsidR="00602703" w:rsidRDefault="00602703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Promo Codes</w:t>
      </w:r>
    </w:p>
    <w:p w:rsidR="00602703" w:rsidRDefault="00602703" w:rsidP="006A41E1">
      <w:pPr>
        <w:pStyle w:val="ListParagraph"/>
        <w:numPr>
          <w:ilvl w:val="0"/>
          <w:numId w:val="8"/>
        </w:numPr>
        <w:spacing w:line="360" w:lineRule="auto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IP Loyalty Program</w:t>
      </w:r>
    </w:p>
    <w:p w:rsidR="00602703" w:rsidRPr="006A41E1" w:rsidRDefault="00602703" w:rsidP="006A41E1">
      <w:pPr>
        <w:rPr>
          <w:rFonts w:ascii="Arial" w:hAnsi="Arial" w:cs="Arial"/>
          <w:sz w:val="24"/>
        </w:rPr>
      </w:pPr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9" w:name="_Toc478246616"/>
      <w:r w:rsidRPr="006A41E1">
        <w:rPr>
          <w:rFonts w:ascii="Arial" w:hAnsi="Arial" w:cs="Arial"/>
          <w:b/>
          <w:sz w:val="28"/>
          <w:szCs w:val="28"/>
        </w:rPr>
        <w:t>Recommendation</w:t>
      </w:r>
      <w:bookmarkEnd w:id="9"/>
    </w:p>
    <w:p w:rsidR="00C92460" w:rsidRPr="006A41E1" w:rsidRDefault="00C92460" w:rsidP="00C92460">
      <w:pPr>
        <w:pStyle w:val="Heading1"/>
        <w:rPr>
          <w:rFonts w:ascii="Arial" w:hAnsi="Arial" w:cs="Arial"/>
          <w:b/>
          <w:sz w:val="28"/>
          <w:szCs w:val="28"/>
        </w:rPr>
      </w:pPr>
      <w:bookmarkStart w:id="10" w:name="_Toc478246617"/>
      <w:r w:rsidRPr="006A41E1">
        <w:rPr>
          <w:rFonts w:ascii="Arial" w:hAnsi="Arial" w:cs="Arial"/>
          <w:b/>
          <w:sz w:val="28"/>
          <w:szCs w:val="28"/>
        </w:rPr>
        <w:t>Conclusion</w:t>
      </w:r>
      <w:bookmarkEnd w:id="10"/>
    </w:p>
    <w:p w:rsidR="009E0E18" w:rsidRDefault="009E0E18" w:rsidP="009E0E18"/>
    <w:p w:rsidR="009E0E18" w:rsidRDefault="009E0E18" w:rsidP="009E0E18"/>
    <w:p w:rsidR="009E0E18" w:rsidRDefault="009E0E18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Default="00DC22BD" w:rsidP="006A41E1">
      <w:pPr>
        <w:spacing w:line="360" w:lineRule="auto"/>
      </w:pPr>
    </w:p>
    <w:p w:rsidR="00DC22BD" w:rsidRPr="009E0E18" w:rsidRDefault="00DC22BD" w:rsidP="00DC22BD">
      <w:r>
        <w:br w:type="page"/>
      </w:r>
    </w:p>
    <w:p w:rsidR="00932B82" w:rsidRPr="006A41E1" w:rsidRDefault="00932B82" w:rsidP="006A41E1">
      <w:pPr>
        <w:pStyle w:val="Heading1"/>
        <w:spacing w:line="360" w:lineRule="auto"/>
        <w:rPr>
          <w:rFonts w:ascii="Arial" w:hAnsi="Arial" w:cs="Arial"/>
          <w:b/>
          <w:sz w:val="28"/>
          <w:szCs w:val="28"/>
        </w:rPr>
      </w:pPr>
      <w:bookmarkStart w:id="11" w:name="_Toc478246618"/>
      <w:r w:rsidRPr="006A41E1">
        <w:rPr>
          <w:rFonts w:ascii="Arial" w:hAnsi="Arial" w:cs="Arial"/>
          <w:b/>
          <w:sz w:val="28"/>
          <w:szCs w:val="28"/>
        </w:rPr>
        <w:t>References</w:t>
      </w:r>
      <w:bookmarkEnd w:id="11"/>
    </w:p>
    <w:p w:rsidR="00EA4552" w:rsidRDefault="009E0E18" w:rsidP="006A41E1">
      <w:pPr>
        <w:spacing w:line="360" w:lineRule="auto"/>
      </w:pPr>
      <w:r>
        <w:t xml:space="preserve">Johnson, Madeline. </w:t>
      </w:r>
      <w:r>
        <w:rPr>
          <w:i/>
        </w:rPr>
        <w:t xml:space="preserve">Who Are Uber’s Biggest Competitors. </w:t>
      </w:r>
      <w:r>
        <w:t xml:space="preserve">Feburary 6, 2017. Retrieved from </w:t>
      </w:r>
      <w:hyperlink r:id="rId9" w:history="1">
        <w:r w:rsidR="00EA4552" w:rsidRPr="00781029">
          <w:rPr>
            <w:rStyle w:val="Hyperlink"/>
          </w:rPr>
          <w:t>https://www.zacks.com/stock/news/248328/who-are-ubers-biggest-competitors</w:t>
        </w:r>
      </w:hyperlink>
    </w:p>
    <w:p w:rsidR="00EA4552" w:rsidRDefault="00EA4552" w:rsidP="006A41E1">
      <w:pPr>
        <w:spacing w:line="360" w:lineRule="auto"/>
      </w:pPr>
      <w:r>
        <w:t xml:space="preserve">McGrath, Felim. </w:t>
      </w:r>
      <w:r>
        <w:rPr>
          <w:i/>
        </w:rPr>
        <w:t xml:space="preserve">The Demographics of Uber’s US Users. </w:t>
      </w:r>
      <w:r>
        <w:t xml:space="preserve">July 29, 2015. Retrieved from </w:t>
      </w:r>
      <w:hyperlink r:id="rId10" w:history="1">
        <w:r w:rsidR="00BF275E" w:rsidRPr="00781029">
          <w:rPr>
            <w:rStyle w:val="Hyperlink"/>
          </w:rPr>
          <w:t>https://www.globalwebindex.net/blog/the-demographics-of-ubers-us-users</w:t>
        </w:r>
      </w:hyperlink>
    </w:p>
    <w:p w:rsidR="00BF275E" w:rsidRDefault="00FE3F99" w:rsidP="006A41E1">
      <w:pPr>
        <w:spacing w:line="360" w:lineRule="auto"/>
      </w:pPr>
      <w:hyperlink r:id="rId11" w:history="1">
        <w:r w:rsidR="00B45CFD" w:rsidRPr="00781029">
          <w:rPr>
            <w:rStyle w:val="Hyperlink"/>
          </w:rPr>
          <w:t>http://uberestimator.com/cities</w:t>
        </w:r>
      </w:hyperlink>
    </w:p>
    <w:p w:rsidR="00B45CFD" w:rsidRDefault="00FE3F99" w:rsidP="006A41E1">
      <w:pPr>
        <w:spacing w:line="360" w:lineRule="auto"/>
      </w:pPr>
      <w:hyperlink r:id="rId12" w:history="1">
        <w:r w:rsidR="004F48A7" w:rsidRPr="00781029">
          <w:rPr>
            <w:rStyle w:val="Hyperlink"/>
          </w:rPr>
          <w:t>http://www.businessofapps.com/uber-usage-statistics-and-revenue/</w:t>
        </w:r>
      </w:hyperlink>
    </w:p>
    <w:p w:rsidR="004F48A7" w:rsidRDefault="004F48A7" w:rsidP="006A41E1">
      <w:pPr>
        <w:spacing w:line="360" w:lineRule="auto"/>
      </w:pPr>
      <w:r>
        <w:t xml:space="preserve">Dough. </w:t>
      </w:r>
      <w:r>
        <w:rPr>
          <w:i/>
        </w:rPr>
        <w:t xml:space="preserve">How much does Uber cost? Uber fare estimator. </w:t>
      </w:r>
      <w:r>
        <w:t xml:space="preserve">August 5, 2015. Retrieved from </w:t>
      </w:r>
      <w:hyperlink r:id="rId13" w:history="1">
        <w:r w:rsidRPr="00781029">
          <w:rPr>
            <w:rStyle w:val="Hyperlink"/>
          </w:rPr>
          <w:t>http://www.ridesharingdriver.com/how-much-does-uber-cost-uber-fare-estimator/</w:t>
        </w:r>
      </w:hyperlink>
    </w:p>
    <w:p w:rsidR="003E2F50" w:rsidRDefault="00FE3F99" w:rsidP="006A41E1">
      <w:pPr>
        <w:spacing w:line="360" w:lineRule="auto"/>
      </w:pPr>
      <w:hyperlink r:id="rId14" w:history="1">
        <w:r w:rsidR="003E2F50" w:rsidRPr="00781029">
          <w:rPr>
            <w:rStyle w:val="Hyperlink"/>
          </w:rPr>
          <w:t>https://newsroom.uber.com/india/upfront-fares-no-math-and-no-surprises/</w:t>
        </w:r>
      </w:hyperlink>
    </w:p>
    <w:p w:rsidR="00932B82" w:rsidRDefault="00FE3F99" w:rsidP="00ED66E2">
      <w:pPr>
        <w:spacing w:line="360" w:lineRule="auto"/>
      </w:pPr>
      <w:hyperlink r:id="rId15" w:history="1">
        <w:r w:rsidR="00ED66E2" w:rsidRPr="009453C3">
          <w:rPr>
            <w:rStyle w:val="Hyperlink"/>
          </w:rPr>
          <w:t>http://www.rappler.com/business/156625-uber-surge-price</w:t>
        </w:r>
      </w:hyperlink>
    </w:p>
    <w:p w:rsidR="00ED66E2" w:rsidRDefault="00FE3F99" w:rsidP="00ED66E2">
      <w:pPr>
        <w:spacing w:line="360" w:lineRule="auto"/>
      </w:pPr>
      <w:hyperlink r:id="rId16" w:history="1">
        <w:r w:rsidR="00ED66E2" w:rsidRPr="009453C3">
          <w:rPr>
            <w:rStyle w:val="Hyperlink"/>
          </w:rPr>
          <w:t>http://uberestimate.com/about-uber/</w:t>
        </w:r>
      </w:hyperlink>
    </w:p>
    <w:p w:rsidR="00C01EE8" w:rsidRDefault="00FE3F99" w:rsidP="00AD18E9">
      <w:pPr>
        <w:spacing w:line="360" w:lineRule="auto"/>
      </w:pPr>
      <w:hyperlink r:id="rId17" w:history="1">
        <w:r w:rsidR="00163B8B" w:rsidRPr="0050443A">
          <w:rPr>
            <w:rStyle w:val="Hyperlink"/>
          </w:rPr>
          <w:t>https://netivist.org/debate/uber-pros-and-cons</w:t>
        </w:r>
      </w:hyperlink>
    </w:p>
    <w:p w:rsidR="00AD18E9" w:rsidRDefault="00AD18E9" w:rsidP="00AD18E9">
      <w:pPr>
        <w:spacing w:line="360" w:lineRule="auto"/>
      </w:pPr>
      <w:hyperlink r:id="rId18" w:history="1">
        <w:r w:rsidRPr="00AC1F0C">
          <w:rPr>
            <w:rStyle w:val="Hyperlink"/>
          </w:rPr>
          <w:t>https://en.wikipedia.org/wiki/Uber_(company)#How_it_works</w:t>
        </w:r>
      </w:hyperlink>
    </w:p>
    <w:p w:rsidR="00AD18E9" w:rsidRPr="00AD18E9" w:rsidRDefault="00AD18E9" w:rsidP="00AD18E9">
      <w:pPr>
        <w:spacing w:line="360" w:lineRule="auto"/>
      </w:pPr>
      <w:bookmarkStart w:id="12" w:name="_GoBack"/>
      <w:bookmarkEnd w:id="12"/>
    </w:p>
    <w:sectPr w:rsidR="00AD18E9" w:rsidRPr="00AD18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3F99" w:rsidRDefault="00FE3F99" w:rsidP="00C01EE8">
      <w:pPr>
        <w:spacing w:after="0" w:line="240" w:lineRule="auto"/>
      </w:pPr>
      <w:r>
        <w:separator/>
      </w:r>
    </w:p>
  </w:endnote>
  <w:endnote w:type="continuationSeparator" w:id="0">
    <w:p w:rsidR="00FE3F99" w:rsidRDefault="00FE3F99" w:rsidP="00C01E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3F99" w:rsidRDefault="00FE3F99" w:rsidP="00C01EE8">
      <w:pPr>
        <w:spacing w:after="0" w:line="240" w:lineRule="auto"/>
      </w:pPr>
      <w:r>
        <w:separator/>
      </w:r>
    </w:p>
  </w:footnote>
  <w:footnote w:type="continuationSeparator" w:id="0">
    <w:p w:rsidR="00FE3F99" w:rsidRDefault="00FE3F99" w:rsidP="00C01E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17151"/>
    <w:multiLevelType w:val="hybridMultilevel"/>
    <w:tmpl w:val="F3EEAF7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EC3894"/>
    <w:multiLevelType w:val="hybridMultilevel"/>
    <w:tmpl w:val="8F9248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13817"/>
    <w:multiLevelType w:val="hybridMultilevel"/>
    <w:tmpl w:val="B25C153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AC0A12"/>
    <w:multiLevelType w:val="hybridMultilevel"/>
    <w:tmpl w:val="02B8B31C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67E14A1"/>
    <w:multiLevelType w:val="hybridMultilevel"/>
    <w:tmpl w:val="389ADD04"/>
    <w:lvl w:ilvl="0" w:tplc="3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E653DD"/>
    <w:multiLevelType w:val="hybridMultilevel"/>
    <w:tmpl w:val="5DEE114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CC294A"/>
    <w:multiLevelType w:val="hybridMultilevel"/>
    <w:tmpl w:val="7234CF10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076760"/>
    <w:multiLevelType w:val="hybridMultilevel"/>
    <w:tmpl w:val="73F874FC"/>
    <w:lvl w:ilvl="0" w:tplc="F8DE10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A8D1F4A"/>
    <w:multiLevelType w:val="hybridMultilevel"/>
    <w:tmpl w:val="FED2601A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7D3640E"/>
    <w:multiLevelType w:val="hybridMultilevel"/>
    <w:tmpl w:val="8990D216"/>
    <w:lvl w:ilvl="0" w:tplc="3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025F52"/>
    <w:multiLevelType w:val="hybridMultilevel"/>
    <w:tmpl w:val="5348622C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AB30C2"/>
    <w:multiLevelType w:val="hybridMultilevel"/>
    <w:tmpl w:val="A134E66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3DE660B"/>
    <w:multiLevelType w:val="hybridMultilevel"/>
    <w:tmpl w:val="CC963536"/>
    <w:lvl w:ilvl="0" w:tplc="3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525EED"/>
    <w:multiLevelType w:val="hybridMultilevel"/>
    <w:tmpl w:val="1500EDC0"/>
    <w:lvl w:ilvl="0" w:tplc="634E2CB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B4E3D"/>
    <w:multiLevelType w:val="hybridMultilevel"/>
    <w:tmpl w:val="A08EDDD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CE518D"/>
    <w:multiLevelType w:val="hybridMultilevel"/>
    <w:tmpl w:val="B442B45A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5800488C"/>
    <w:multiLevelType w:val="hybridMultilevel"/>
    <w:tmpl w:val="F30EF9E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27543A"/>
    <w:multiLevelType w:val="hybridMultilevel"/>
    <w:tmpl w:val="10B0A41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CF5BDE"/>
    <w:multiLevelType w:val="hybridMultilevel"/>
    <w:tmpl w:val="E580E8B2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C373B6A"/>
    <w:multiLevelType w:val="hybridMultilevel"/>
    <w:tmpl w:val="AC60684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D360A1A"/>
    <w:multiLevelType w:val="hybridMultilevel"/>
    <w:tmpl w:val="253E1C08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01323"/>
    <w:multiLevelType w:val="hybridMultilevel"/>
    <w:tmpl w:val="8DA0C31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306394"/>
    <w:multiLevelType w:val="hybridMultilevel"/>
    <w:tmpl w:val="A8B81BC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20"/>
  </w:num>
  <w:num w:numId="3">
    <w:abstractNumId w:val="7"/>
  </w:num>
  <w:num w:numId="4">
    <w:abstractNumId w:val="18"/>
  </w:num>
  <w:num w:numId="5">
    <w:abstractNumId w:val="19"/>
  </w:num>
  <w:num w:numId="6">
    <w:abstractNumId w:val="13"/>
  </w:num>
  <w:num w:numId="7">
    <w:abstractNumId w:val="17"/>
  </w:num>
  <w:num w:numId="8">
    <w:abstractNumId w:val="1"/>
  </w:num>
  <w:num w:numId="9">
    <w:abstractNumId w:val="14"/>
  </w:num>
  <w:num w:numId="10">
    <w:abstractNumId w:val="16"/>
  </w:num>
  <w:num w:numId="11">
    <w:abstractNumId w:val="15"/>
  </w:num>
  <w:num w:numId="12">
    <w:abstractNumId w:val="6"/>
  </w:num>
  <w:num w:numId="13">
    <w:abstractNumId w:val="22"/>
  </w:num>
  <w:num w:numId="14">
    <w:abstractNumId w:val="10"/>
  </w:num>
  <w:num w:numId="15">
    <w:abstractNumId w:val="9"/>
  </w:num>
  <w:num w:numId="16">
    <w:abstractNumId w:val="21"/>
  </w:num>
  <w:num w:numId="17">
    <w:abstractNumId w:val="12"/>
  </w:num>
  <w:num w:numId="18">
    <w:abstractNumId w:val="8"/>
  </w:num>
  <w:num w:numId="19">
    <w:abstractNumId w:val="3"/>
  </w:num>
  <w:num w:numId="20">
    <w:abstractNumId w:val="4"/>
  </w:num>
  <w:num w:numId="21">
    <w:abstractNumId w:val="11"/>
  </w:num>
  <w:num w:numId="22">
    <w:abstractNumId w:val="0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szCwMDUyNDAyMDRV0lEKTi0uzszPAykwqgUA0q0vGSwAAAA="/>
  </w:docVars>
  <w:rsids>
    <w:rsidRoot w:val="00C01EE8"/>
    <w:rsid w:val="00050FB4"/>
    <w:rsid w:val="00163B8B"/>
    <w:rsid w:val="003269C9"/>
    <w:rsid w:val="00397DF6"/>
    <w:rsid w:val="003D0778"/>
    <w:rsid w:val="003D442C"/>
    <w:rsid w:val="003E2F50"/>
    <w:rsid w:val="004C109A"/>
    <w:rsid w:val="004E09CC"/>
    <w:rsid w:val="004F48A7"/>
    <w:rsid w:val="00555E34"/>
    <w:rsid w:val="005D7E49"/>
    <w:rsid w:val="00602703"/>
    <w:rsid w:val="00606082"/>
    <w:rsid w:val="006331E5"/>
    <w:rsid w:val="00683A10"/>
    <w:rsid w:val="006A41E1"/>
    <w:rsid w:val="006E126E"/>
    <w:rsid w:val="00703C58"/>
    <w:rsid w:val="007319F4"/>
    <w:rsid w:val="0075278D"/>
    <w:rsid w:val="00761EED"/>
    <w:rsid w:val="00790719"/>
    <w:rsid w:val="00797744"/>
    <w:rsid w:val="007E4B1B"/>
    <w:rsid w:val="008157CD"/>
    <w:rsid w:val="00862279"/>
    <w:rsid w:val="00862F23"/>
    <w:rsid w:val="008C1E12"/>
    <w:rsid w:val="008F1ABF"/>
    <w:rsid w:val="00932B82"/>
    <w:rsid w:val="009450F9"/>
    <w:rsid w:val="00992AA2"/>
    <w:rsid w:val="009B7210"/>
    <w:rsid w:val="009E0E18"/>
    <w:rsid w:val="00A26656"/>
    <w:rsid w:val="00A329B2"/>
    <w:rsid w:val="00A440C9"/>
    <w:rsid w:val="00A9512E"/>
    <w:rsid w:val="00AD18E9"/>
    <w:rsid w:val="00AD5130"/>
    <w:rsid w:val="00AF0EAF"/>
    <w:rsid w:val="00B07685"/>
    <w:rsid w:val="00B45CFD"/>
    <w:rsid w:val="00BC5A1C"/>
    <w:rsid w:val="00BF275E"/>
    <w:rsid w:val="00C01EE8"/>
    <w:rsid w:val="00C92460"/>
    <w:rsid w:val="00CA3E36"/>
    <w:rsid w:val="00CA5344"/>
    <w:rsid w:val="00CA53E1"/>
    <w:rsid w:val="00D570D3"/>
    <w:rsid w:val="00DC22BD"/>
    <w:rsid w:val="00E3034E"/>
    <w:rsid w:val="00EA4552"/>
    <w:rsid w:val="00ED10C6"/>
    <w:rsid w:val="00ED66E2"/>
    <w:rsid w:val="00F002CD"/>
    <w:rsid w:val="00F03064"/>
    <w:rsid w:val="00F065A7"/>
    <w:rsid w:val="00F1562C"/>
    <w:rsid w:val="00F25368"/>
    <w:rsid w:val="00FB3D4E"/>
    <w:rsid w:val="00FE3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11739"/>
  <w15:chartTrackingRefBased/>
  <w15:docId w15:val="{95E74078-E678-4ECF-B949-C14E68574A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19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1EE8"/>
  </w:style>
  <w:style w:type="paragraph" w:styleId="Footer">
    <w:name w:val="footer"/>
    <w:basedOn w:val="Normal"/>
    <w:link w:val="FooterChar"/>
    <w:uiPriority w:val="99"/>
    <w:unhideWhenUsed/>
    <w:rsid w:val="00C01E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1EE8"/>
  </w:style>
  <w:style w:type="character" w:customStyle="1" w:styleId="Heading1Char">
    <w:name w:val="Heading 1 Char"/>
    <w:basedOn w:val="DefaultParagraphFont"/>
    <w:link w:val="Heading1"/>
    <w:uiPriority w:val="9"/>
    <w:rsid w:val="007319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F03064"/>
    <w:pPr>
      <w:tabs>
        <w:tab w:val="right" w:leader="dot" w:pos="9350"/>
      </w:tabs>
      <w:spacing w:after="100" w:line="240" w:lineRule="auto"/>
    </w:pPr>
    <w:rPr>
      <w:rFonts w:ascii="Arial" w:eastAsia="Times New Roman" w:hAnsi="Arial" w:cs="Times New Roman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F03064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F03064"/>
    <w:pPr>
      <w:outlineLvl w:val="9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F002CD"/>
    <w:pPr>
      <w:ind w:left="720"/>
      <w:contextualSpacing/>
    </w:pPr>
  </w:style>
  <w:style w:type="character" w:styleId="Mention">
    <w:name w:val="Mention"/>
    <w:basedOn w:val="DefaultParagraphFont"/>
    <w:uiPriority w:val="99"/>
    <w:semiHidden/>
    <w:unhideWhenUsed/>
    <w:rsid w:val="00EA4552"/>
    <w:rPr>
      <w:color w:val="2B579A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3D44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201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ridesharingdriver.com/how-much-does-uber-cost-uber-fare-estimator/" TargetMode="External"/><Relationship Id="rId18" Type="http://schemas.openxmlformats.org/officeDocument/2006/relationships/hyperlink" Target="https://en.wikipedia.org/wiki/Uber_(company)#How_it_work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www.businessofapps.com/uber-usage-statistics-and-revenue/" TargetMode="External"/><Relationship Id="rId17" Type="http://schemas.openxmlformats.org/officeDocument/2006/relationships/hyperlink" Target="https://netivist.org/debate/uber-pros-and-cons" TargetMode="External"/><Relationship Id="rId2" Type="http://schemas.openxmlformats.org/officeDocument/2006/relationships/styles" Target="styles.xml"/><Relationship Id="rId16" Type="http://schemas.openxmlformats.org/officeDocument/2006/relationships/hyperlink" Target="http://uberestimate.com/about-uber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uberestimator.com/citie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www.rappler.com/business/156625-uber-surge-price" TargetMode="External"/><Relationship Id="rId10" Type="http://schemas.openxmlformats.org/officeDocument/2006/relationships/hyperlink" Target="https://www.globalwebindex.net/blog/the-demographics-of-ubers-us-users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zacks.com/stock/news/248328/who-are-ubers-biggest-competitors" TargetMode="External"/><Relationship Id="rId14" Type="http://schemas.openxmlformats.org/officeDocument/2006/relationships/hyperlink" Target="https://newsroom.uber.com/india/upfront-fares-no-math-and-no-surprise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7</TotalTime>
  <Pages>8</Pages>
  <Words>811</Words>
  <Characters>462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4</vt:i4>
      </vt:variant>
    </vt:vector>
  </HeadingPairs>
  <TitlesOfParts>
    <vt:vector size="15" baseType="lpstr">
      <vt:lpstr/>
      <vt:lpstr>Uber</vt:lpstr>
      <vt:lpstr>Background</vt:lpstr>
      <vt:lpstr>/Uber Users </vt:lpstr>
      <vt:lpstr>Top 5 Country Uber User</vt:lpstr>
      <vt:lpstr>Uber’s Biggest Competitors</vt:lpstr>
      <vt:lpstr>Features of Uber Application</vt:lpstr>
      <vt:lpstr>How Successful Is Uber Now?</vt:lpstr>
      <vt:lpstr>Advantages and Disadvantages of Using Uber Application</vt:lpstr>
      <vt:lpstr>Rates of Uber</vt:lpstr>
      <vt:lpstr>Reviews</vt:lpstr>
      <vt:lpstr>Additional information</vt:lpstr>
      <vt:lpstr>Recommendation</vt:lpstr>
      <vt:lpstr>Conclusion</vt:lpstr>
      <vt:lpstr>References</vt:lpstr>
    </vt:vector>
  </TitlesOfParts>
  <Company/>
  <LinksUpToDate>false</LinksUpToDate>
  <CharactersWithSpaces>5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anna Marisse Heramia</dc:creator>
  <cp:keywords/>
  <dc:description/>
  <cp:lastModifiedBy>Maica Belchez</cp:lastModifiedBy>
  <cp:revision>44</cp:revision>
  <dcterms:created xsi:type="dcterms:W3CDTF">2017-03-23T15:33:00Z</dcterms:created>
  <dcterms:modified xsi:type="dcterms:W3CDTF">2017-03-29T15:01:00Z</dcterms:modified>
</cp:coreProperties>
</file>